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9923" w:type="dxa"/>
        <w:tblInd w:w="108" w:type="dxa"/>
        <w:tblLook w:val="04A0" w:firstRow="1" w:lastRow="0" w:firstColumn="1" w:lastColumn="0" w:noHBand="0" w:noVBand="1"/>
      </w:tblPr>
      <w:tblGrid>
        <w:gridCol w:w="3261"/>
        <w:gridCol w:w="3402"/>
        <w:gridCol w:w="3260"/>
      </w:tblGrid>
      <w:tr w:rsidR="002B5DDB" w14:paraId="5DFE6516" w14:textId="77777777" w:rsidTr="00BE0EA2">
        <w:tc>
          <w:tcPr>
            <w:tcW w:w="9923" w:type="dxa"/>
            <w:gridSpan w:val="3"/>
          </w:tcPr>
          <w:p w14:paraId="19B8B4D7" w14:textId="77777777" w:rsidR="002B5DDB" w:rsidRPr="008013B8" w:rsidRDefault="002B5DDB" w:rsidP="00BE0EA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LANTI TUTANAĞI</w:t>
            </w:r>
          </w:p>
        </w:tc>
      </w:tr>
      <w:tr w:rsidR="002B5DDB" w14:paraId="5269AD3E" w14:textId="77777777" w:rsidTr="00BE0EA2">
        <w:tc>
          <w:tcPr>
            <w:tcW w:w="3261" w:type="dxa"/>
          </w:tcPr>
          <w:p w14:paraId="0378D3B0" w14:textId="77777777" w:rsidR="002B5DDB" w:rsidRPr="0041667C" w:rsidRDefault="002B5DDB" w:rsidP="00BE0EA2">
            <w:pPr>
              <w:jc w:val="center"/>
              <w:rPr>
                <w:b/>
                <w:sz w:val="24"/>
                <w:szCs w:val="24"/>
              </w:rPr>
            </w:pPr>
            <w:r w:rsidRPr="0041667C">
              <w:rPr>
                <w:b/>
                <w:sz w:val="24"/>
                <w:szCs w:val="24"/>
              </w:rPr>
              <w:t>Toplantı Tarihi</w:t>
            </w:r>
          </w:p>
        </w:tc>
        <w:tc>
          <w:tcPr>
            <w:tcW w:w="3402" w:type="dxa"/>
          </w:tcPr>
          <w:p w14:paraId="4D5DC07B" w14:textId="77777777" w:rsidR="002B5DDB" w:rsidRPr="008013B8" w:rsidRDefault="002B5DDB" w:rsidP="00BE0EA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lantı Saati</w:t>
            </w:r>
          </w:p>
        </w:tc>
        <w:tc>
          <w:tcPr>
            <w:tcW w:w="3260" w:type="dxa"/>
          </w:tcPr>
          <w:p w14:paraId="20AE1BB5" w14:textId="77777777" w:rsidR="002B5DDB" w:rsidRPr="008013B8" w:rsidRDefault="002B5DDB" w:rsidP="00BE0EA2">
            <w:pPr>
              <w:jc w:val="center"/>
              <w:rPr>
                <w:b/>
                <w:sz w:val="24"/>
                <w:szCs w:val="24"/>
              </w:rPr>
            </w:pPr>
            <w:r w:rsidRPr="0041667C">
              <w:rPr>
                <w:b/>
                <w:sz w:val="24"/>
                <w:szCs w:val="24"/>
              </w:rPr>
              <w:t>Toplantı Sayısı</w:t>
            </w:r>
          </w:p>
        </w:tc>
      </w:tr>
      <w:tr w:rsidR="002B5DDB" w14:paraId="2413291C" w14:textId="77777777" w:rsidTr="00BE0EA2">
        <w:tc>
          <w:tcPr>
            <w:tcW w:w="3261" w:type="dxa"/>
          </w:tcPr>
          <w:p w14:paraId="3B281018" w14:textId="136BFF2E" w:rsidR="002B5DDB" w:rsidRPr="0007770A" w:rsidRDefault="002B5DDB" w:rsidP="00BE0E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/…/</w:t>
            </w:r>
            <w:proofErr w:type="gramStart"/>
            <w:r>
              <w:rPr>
                <w:sz w:val="24"/>
                <w:szCs w:val="24"/>
              </w:rPr>
              <w:t>20..</w:t>
            </w:r>
            <w:proofErr w:type="gramEnd"/>
          </w:p>
        </w:tc>
        <w:tc>
          <w:tcPr>
            <w:tcW w:w="3402" w:type="dxa"/>
          </w:tcPr>
          <w:p w14:paraId="0AFE4A21" w14:textId="71340A2F" w:rsidR="002B5DDB" w:rsidRPr="0007770A" w:rsidRDefault="002B5DDB" w:rsidP="00BE0E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/…</w:t>
            </w:r>
          </w:p>
        </w:tc>
        <w:tc>
          <w:tcPr>
            <w:tcW w:w="3260" w:type="dxa"/>
          </w:tcPr>
          <w:p w14:paraId="586E8C8F" w14:textId="3F88A25B" w:rsidR="002B5DDB" w:rsidRPr="0007770A" w:rsidRDefault="002B5DDB" w:rsidP="00BE0E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</w:tr>
    </w:tbl>
    <w:p w14:paraId="0E1CE4E0" w14:textId="77777777" w:rsidR="002B5DDB" w:rsidRDefault="002B5DDB" w:rsidP="002B5DDB">
      <w:pPr>
        <w:spacing w:after="0" w:line="240" w:lineRule="auto"/>
        <w:ind w:right="-142"/>
        <w:jc w:val="both"/>
        <w:rPr>
          <w:sz w:val="24"/>
          <w:szCs w:val="24"/>
        </w:rPr>
      </w:pPr>
    </w:p>
    <w:p w14:paraId="058526B7" w14:textId="77777777" w:rsidR="002B5DDB" w:rsidRDefault="002B5DDB" w:rsidP="002B5DDB">
      <w:pPr>
        <w:spacing w:after="0" w:line="240" w:lineRule="auto"/>
        <w:ind w:right="-142"/>
        <w:jc w:val="both"/>
        <w:rPr>
          <w:sz w:val="24"/>
          <w:szCs w:val="24"/>
        </w:rPr>
      </w:pPr>
    </w:p>
    <w:tbl>
      <w:tblPr>
        <w:tblStyle w:val="TableNormal"/>
        <w:tblW w:w="9947" w:type="dxa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702"/>
        <w:gridCol w:w="2735"/>
        <w:gridCol w:w="2510"/>
      </w:tblGrid>
      <w:tr w:rsidR="002B5DDB" w14:paraId="6C3687CF" w14:textId="77777777" w:rsidTr="002B5DDB">
        <w:trPr>
          <w:trHeight w:val="333"/>
        </w:trPr>
        <w:tc>
          <w:tcPr>
            <w:tcW w:w="9947" w:type="dxa"/>
            <w:gridSpan w:val="3"/>
          </w:tcPr>
          <w:p w14:paraId="602AFCF1" w14:textId="77777777" w:rsidR="002B5DDB" w:rsidRDefault="002B5DDB" w:rsidP="002B5DDB">
            <w:pPr>
              <w:pStyle w:val="TableParagraph"/>
              <w:spacing w:before="27"/>
              <w:ind w:left="4676" w:right="3951" w:hanging="827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Katılımcılar</w:t>
            </w:r>
            <w:proofErr w:type="spellEnd"/>
          </w:p>
        </w:tc>
      </w:tr>
      <w:tr w:rsidR="002B5DDB" w14:paraId="5B8AF314" w14:textId="77777777" w:rsidTr="002B5DDB">
        <w:trPr>
          <w:trHeight w:val="414"/>
        </w:trPr>
        <w:tc>
          <w:tcPr>
            <w:tcW w:w="4702" w:type="dxa"/>
          </w:tcPr>
          <w:p w14:paraId="0304FD60" w14:textId="77777777" w:rsidR="002B5DDB" w:rsidRDefault="002B5DDB" w:rsidP="00BE0EA2">
            <w:pPr>
              <w:pStyle w:val="TableParagraph"/>
              <w:spacing w:before="68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Adı</w:t>
            </w:r>
            <w:proofErr w:type="spellEnd"/>
            <w:r>
              <w:rPr>
                <w:b/>
                <w:spacing w:val="-1"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Soyadı</w:t>
            </w:r>
            <w:proofErr w:type="spellEnd"/>
          </w:p>
        </w:tc>
        <w:tc>
          <w:tcPr>
            <w:tcW w:w="2735" w:type="dxa"/>
          </w:tcPr>
          <w:p w14:paraId="7178F203" w14:textId="77777777" w:rsidR="002B5DDB" w:rsidRDefault="002B5DDB" w:rsidP="00BE0EA2">
            <w:pPr>
              <w:pStyle w:val="TableParagraph"/>
              <w:spacing w:before="68"/>
              <w:ind w:left="373" w:right="368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Görev</w:t>
            </w:r>
            <w:proofErr w:type="spellEnd"/>
          </w:p>
        </w:tc>
        <w:tc>
          <w:tcPr>
            <w:tcW w:w="2510" w:type="dxa"/>
          </w:tcPr>
          <w:p w14:paraId="47E94864" w14:textId="77777777" w:rsidR="002B5DDB" w:rsidRDefault="002B5DDB" w:rsidP="00BE0EA2">
            <w:pPr>
              <w:pStyle w:val="TableParagraph"/>
              <w:spacing w:before="68"/>
              <w:ind w:left="627" w:right="625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İmza</w:t>
            </w:r>
            <w:proofErr w:type="spellEnd"/>
          </w:p>
        </w:tc>
      </w:tr>
      <w:tr w:rsidR="002B5DDB" w14:paraId="56F77A10" w14:textId="77777777" w:rsidTr="002B5DDB">
        <w:trPr>
          <w:trHeight w:val="456"/>
        </w:trPr>
        <w:tc>
          <w:tcPr>
            <w:tcW w:w="4702" w:type="dxa"/>
          </w:tcPr>
          <w:p w14:paraId="7C9C1C6E" w14:textId="13851EF5" w:rsidR="002B5DDB" w:rsidRDefault="002B5DDB" w:rsidP="00BE0EA2">
            <w:pPr>
              <w:pStyle w:val="TableParagraph"/>
              <w:spacing w:line="276" w:lineRule="exact"/>
              <w:ind w:left="110"/>
              <w:rPr>
                <w:sz w:val="24"/>
              </w:rPr>
            </w:pPr>
            <w:proofErr w:type="spellStart"/>
            <w:r>
              <w:rPr>
                <w:sz w:val="24"/>
              </w:rPr>
              <w:t>Öğr</w:t>
            </w:r>
            <w:proofErr w:type="spellEnd"/>
            <w:r>
              <w:rPr>
                <w:sz w:val="24"/>
              </w:rPr>
              <w:t xml:space="preserve">. </w:t>
            </w:r>
            <w:proofErr w:type="spellStart"/>
            <w:r>
              <w:rPr>
                <w:sz w:val="24"/>
              </w:rPr>
              <w:t>Gör</w:t>
            </w:r>
            <w:proofErr w:type="spellEnd"/>
            <w:r>
              <w:rPr>
                <w:sz w:val="24"/>
              </w:rPr>
              <w:t xml:space="preserve">. Dr. </w:t>
            </w:r>
            <w:proofErr w:type="spellStart"/>
            <w:r>
              <w:rPr>
                <w:sz w:val="24"/>
              </w:rPr>
              <w:t>Dilek</w:t>
            </w:r>
            <w:proofErr w:type="spellEnd"/>
            <w:r>
              <w:rPr>
                <w:sz w:val="24"/>
              </w:rPr>
              <w:t xml:space="preserve"> ŞENEL</w:t>
            </w:r>
            <w:bookmarkStart w:id="0" w:name="_GoBack"/>
            <w:bookmarkEnd w:id="0"/>
          </w:p>
        </w:tc>
        <w:tc>
          <w:tcPr>
            <w:tcW w:w="2735" w:type="dxa"/>
          </w:tcPr>
          <w:p w14:paraId="0BFBA3D2" w14:textId="5335FFA0" w:rsidR="002B5DDB" w:rsidRDefault="002B5DDB" w:rsidP="00BE0EA2">
            <w:pPr>
              <w:pStyle w:val="TableParagraph"/>
              <w:spacing w:before="113"/>
              <w:ind w:left="373" w:right="371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Akademi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irim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oordinatörü</w:t>
            </w:r>
            <w:proofErr w:type="spellEnd"/>
          </w:p>
        </w:tc>
        <w:tc>
          <w:tcPr>
            <w:tcW w:w="2510" w:type="dxa"/>
          </w:tcPr>
          <w:p w14:paraId="4FC86C81" w14:textId="599C734B" w:rsidR="002B5DDB" w:rsidRDefault="002B5DDB" w:rsidP="00BE0EA2">
            <w:pPr>
              <w:pStyle w:val="TableParagraph"/>
              <w:spacing w:before="100"/>
              <w:ind w:left="630" w:right="625"/>
              <w:jc w:val="center"/>
            </w:pPr>
          </w:p>
        </w:tc>
      </w:tr>
      <w:tr w:rsidR="002B5DDB" w14:paraId="0B930E0A" w14:textId="77777777" w:rsidTr="002B5DDB">
        <w:trPr>
          <w:trHeight w:val="458"/>
        </w:trPr>
        <w:tc>
          <w:tcPr>
            <w:tcW w:w="4702" w:type="dxa"/>
          </w:tcPr>
          <w:p w14:paraId="6F12928C" w14:textId="239F6B6B" w:rsidR="002B5DDB" w:rsidRDefault="002B5DDB" w:rsidP="00BE0EA2">
            <w:pPr>
              <w:pStyle w:val="TableParagraph"/>
              <w:spacing w:line="275" w:lineRule="exact"/>
              <w:rPr>
                <w:sz w:val="24"/>
              </w:rPr>
            </w:pPr>
            <w:proofErr w:type="spellStart"/>
            <w:r>
              <w:rPr>
                <w:sz w:val="24"/>
              </w:rPr>
              <w:t>Doç</w:t>
            </w:r>
            <w:proofErr w:type="spellEnd"/>
            <w:r>
              <w:rPr>
                <w:sz w:val="24"/>
              </w:rPr>
              <w:t>. Dr. Mehmet KIZILOĞLU</w:t>
            </w:r>
          </w:p>
        </w:tc>
        <w:tc>
          <w:tcPr>
            <w:tcW w:w="2735" w:type="dxa"/>
          </w:tcPr>
          <w:p w14:paraId="368D03CA" w14:textId="77777777" w:rsidR="002B5DDB" w:rsidRDefault="002B5DDB" w:rsidP="00BE0EA2">
            <w:pPr>
              <w:pStyle w:val="TableParagraph"/>
              <w:spacing w:before="113"/>
              <w:ind w:left="373" w:right="369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Üye</w:t>
            </w:r>
            <w:proofErr w:type="spellEnd"/>
          </w:p>
        </w:tc>
        <w:tc>
          <w:tcPr>
            <w:tcW w:w="2510" w:type="dxa"/>
          </w:tcPr>
          <w:p w14:paraId="5AD72AD5" w14:textId="61FFD9BD" w:rsidR="002B5DDB" w:rsidRDefault="002B5DDB" w:rsidP="00BE0EA2">
            <w:pPr>
              <w:pStyle w:val="TableParagraph"/>
              <w:spacing w:before="101"/>
              <w:ind w:left="630" w:right="625"/>
              <w:jc w:val="center"/>
            </w:pPr>
          </w:p>
        </w:tc>
      </w:tr>
      <w:tr w:rsidR="002B5DDB" w14:paraId="597149FE" w14:textId="77777777" w:rsidTr="002B5DDB">
        <w:trPr>
          <w:trHeight w:val="407"/>
        </w:trPr>
        <w:tc>
          <w:tcPr>
            <w:tcW w:w="4702" w:type="dxa"/>
          </w:tcPr>
          <w:p w14:paraId="238E5540" w14:textId="37A4D277" w:rsidR="002B5DDB" w:rsidRDefault="002B5DDB" w:rsidP="00BE0EA2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 xml:space="preserve">Dr. </w:t>
            </w:r>
            <w:proofErr w:type="spellStart"/>
            <w:r>
              <w:rPr>
                <w:sz w:val="24"/>
              </w:rPr>
              <w:t>Öğr</w:t>
            </w:r>
            <w:proofErr w:type="spellEnd"/>
            <w:r>
              <w:rPr>
                <w:sz w:val="24"/>
              </w:rPr>
              <w:t xml:space="preserve">. </w:t>
            </w:r>
            <w:proofErr w:type="spellStart"/>
            <w:r>
              <w:rPr>
                <w:sz w:val="24"/>
              </w:rPr>
              <w:t>Üyesi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Ayça</w:t>
            </w:r>
            <w:proofErr w:type="spellEnd"/>
            <w:r>
              <w:rPr>
                <w:sz w:val="24"/>
              </w:rPr>
              <w:t xml:space="preserve"> KARAHAN</w:t>
            </w:r>
          </w:p>
        </w:tc>
        <w:tc>
          <w:tcPr>
            <w:tcW w:w="2735" w:type="dxa"/>
          </w:tcPr>
          <w:p w14:paraId="266933E5" w14:textId="77777777" w:rsidR="002B5DDB" w:rsidRDefault="002B5DDB" w:rsidP="00BE0EA2">
            <w:pPr>
              <w:pStyle w:val="TableParagraph"/>
              <w:spacing w:before="89"/>
              <w:ind w:left="373" w:right="369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Üye</w:t>
            </w:r>
            <w:proofErr w:type="spellEnd"/>
          </w:p>
        </w:tc>
        <w:tc>
          <w:tcPr>
            <w:tcW w:w="2510" w:type="dxa"/>
          </w:tcPr>
          <w:p w14:paraId="2CF8A226" w14:textId="2F510B2B" w:rsidR="002B5DDB" w:rsidRDefault="002B5DDB" w:rsidP="00BE0EA2">
            <w:pPr>
              <w:pStyle w:val="TableParagraph"/>
              <w:spacing w:before="75"/>
              <w:ind w:left="630" w:right="625"/>
              <w:jc w:val="center"/>
            </w:pPr>
          </w:p>
        </w:tc>
      </w:tr>
    </w:tbl>
    <w:p w14:paraId="6A308C55" w14:textId="77777777" w:rsidR="002B5DDB" w:rsidRDefault="002B5DDB" w:rsidP="002B5DDB">
      <w:pPr>
        <w:spacing w:after="0" w:line="240" w:lineRule="auto"/>
        <w:ind w:right="-142"/>
        <w:jc w:val="both"/>
        <w:rPr>
          <w:sz w:val="24"/>
          <w:szCs w:val="24"/>
        </w:rPr>
      </w:pPr>
    </w:p>
    <w:p w14:paraId="37173E3F" w14:textId="77777777" w:rsidR="002B5DDB" w:rsidRDefault="002B5DDB" w:rsidP="002B5DDB">
      <w:pPr>
        <w:spacing w:after="0" w:line="240" w:lineRule="auto"/>
        <w:ind w:right="-142"/>
        <w:jc w:val="both"/>
        <w:rPr>
          <w:sz w:val="24"/>
          <w:szCs w:val="24"/>
        </w:rPr>
      </w:pPr>
    </w:p>
    <w:p w14:paraId="11BBCA6F" w14:textId="257CCD26" w:rsidR="002B5DDB" w:rsidRDefault="002B5DDB" w:rsidP="002B5DDB">
      <w:pPr>
        <w:spacing w:after="0" w:line="240" w:lineRule="auto"/>
        <w:ind w:right="-142"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Kale Meslek Yüksekokulu </w:t>
      </w:r>
      <w:r>
        <w:rPr>
          <w:sz w:val="24"/>
          <w:szCs w:val="24"/>
        </w:rPr>
        <w:t>İşletmede Mesleki Eğitim Akademik Birim Komisyonu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Öğr</w:t>
      </w:r>
      <w:proofErr w:type="spellEnd"/>
      <w:r>
        <w:rPr>
          <w:sz w:val="24"/>
          <w:szCs w:val="24"/>
        </w:rPr>
        <w:t xml:space="preserve">. Gör. Dr. Dilek ŞENEL Koordinatörlüğünde </w:t>
      </w:r>
      <w:r>
        <w:rPr>
          <w:sz w:val="24"/>
          <w:szCs w:val="24"/>
        </w:rPr>
        <w:t>aşağıdaki gündem maddeleri ile toplanmıştır.</w:t>
      </w:r>
    </w:p>
    <w:p w14:paraId="6C51CC1A" w14:textId="77777777" w:rsidR="002B5DDB" w:rsidRDefault="002B5DDB" w:rsidP="002B5DDB">
      <w:pPr>
        <w:spacing w:after="0" w:line="240" w:lineRule="auto"/>
        <w:ind w:right="-1"/>
        <w:rPr>
          <w:sz w:val="24"/>
          <w:szCs w:val="24"/>
        </w:rPr>
      </w:pPr>
    </w:p>
    <w:p w14:paraId="1910021A" w14:textId="77777777" w:rsidR="002B5DDB" w:rsidRDefault="002B5DDB" w:rsidP="002B5DDB">
      <w:pPr>
        <w:pStyle w:val="ListeParagraf"/>
        <w:numPr>
          <w:ilvl w:val="0"/>
          <w:numId w:val="1"/>
        </w:numPr>
        <w:spacing w:after="0" w:line="240" w:lineRule="auto"/>
        <w:ind w:right="-1"/>
        <w:rPr>
          <w:rFonts w:ascii="Times New Roman" w:hAnsi="Times New Roman"/>
          <w:b/>
          <w:sz w:val="24"/>
          <w:szCs w:val="24"/>
        </w:rPr>
      </w:pPr>
      <w:r w:rsidRPr="0007770A">
        <w:rPr>
          <w:rFonts w:ascii="Times New Roman" w:hAnsi="Times New Roman"/>
          <w:b/>
          <w:sz w:val="24"/>
          <w:szCs w:val="24"/>
        </w:rPr>
        <w:t>Gündem</w:t>
      </w:r>
    </w:p>
    <w:p w14:paraId="162D4E47" w14:textId="77777777" w:rsidR="002B5DDB" w:rsidRPr="0007770A" w:rsidRDefault="002B5DDB" w:rsidP="002B5DDB">
      <w:pPr>
        <w:pStyle w:val="ListeParagraf"/>
        <w:spacing w:after="0" w:line="240" w:lineRule="auto"/>
        <w:ind w:left="1080" w:right="-1"/>
        <w:rPr>
          <w:rFonts w:ascii="Times New Roman" w:hAnsi="Times New Roman"/>
          <w:b/>
          <w:sz w:val="24"/>
          <w:szCs w:val="24"/>
        </w:rPr>
      </w:pPr>
    </w:p>
    <w:p w14:paraId="7AA93EF2" w14:textId="5C384E3C" w:rsidR="002B5DDB" w:rsidRDefault="002B5DDB" w:rsidP="002B5DDB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… </w:t>
      </w:r>
      <w:proofErr w:type="spellStart"/>
    </w:p>
    <w:p w14:paraId="5CF76A4E" w14:textId="77777777" w:rsidR="002B5DDB" w:rsidRDefault="002B5DDB" w:rsidP="002B5DDB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… </w:t>
      </w:r>
    </w:p>
    <w:p w14:paraId="503DCCA4" w14:textId="77777777" w:rsidR="002B5DDB" w:rsidRDefault="002B5DDB" w:rsidP="002B5DDB">
      <w:pPr>
        <w:spacing w:after="0" w:line="240" w:lineRule="auto"/>
        <w:ind w:right="-1"/>
        <w:rPr>
          <w:sz w:val="24"/>
          <w:szCs w:val="24"/>
        </w:rPr>
      </w:pPr>
    </w:p>
    <w:p w14:paraId="6DE09507" w14:textId="77777777" w:rsidR="002B5DDB" w:rsidRDefault="002B5DDB" w:rsidP="002B5DDB">
      <w:pPr>
        <w:pStyle w:val="ListeParagraf"/>
        <w:numPr>
          <w:ilvl w:val="0"/>
          <w:numId w:val="1"/>
        </w:numPr>
        <w:spacing w:after="0" w:line="240" w:lineRule="auto"/>
        <w:ind w:right="-1"/>
        <w:rPr>
          <w:rFonts w:ascii="Times New Roman" w:hAnsi="Times New Roman"/>
          <w:b/>
          <w:sz w:val="24"/>
          <w:szCs w:val="24"/>
        </w:rPr>
      </w:pPr>
      <w:r w:rsidRPr="0007770A">
        <w:rPr>
          <w:rFonts w:ascii="Times New Roman" w:hAnsi="Times New Roman"/>
          <w:b/>
          <w:sz w:val="24"/>
          <w:szCs w:val="24"/>
        </w:rPr>
        <w:t>Ka</w:t>
      </w:r>
      <w:proofErr w:type="spellEnd"/>
      <w:r w:rsidRPr="0007770A">
        <w:rPr>
          <w:rFonts w:ascii="Times New Roman" w:hAnsi="Times New Roman"/>
          <w:b/>
          <w:sz w:val="24"/>
          <w:szCs w:val="24"/>
        </w:rPr>
        <w:t>rarlar</w:t>
      </w:r>
    </w:p>
    <w:p w14:paraId="5BC22B7F" w14:textId="77777777" w:rsidR="002B5DDB" w:rsidRDefault="002B5DDB" w:rsidP="002B5DDB">
      <w:pPr>
        <w:pStyle w:val="ListeParagraf"/>
        <w:ind w:left="1080"/>
      </w:pPr>
    </w:p>
    <w:p w14:paraId="7872E567" w14:textId="77777777" w:rsidR="002B5DDB" w:rsidRDefault="002B5DDB" w:rsidP="002B5DDB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… </w:t>
      </w:r>
    </w:p>
    <w:p w14:paraId="6AD7AA49" w14:textId="77777777" w:rsidR="002B5DDB" w:rsidRDefault="002B5DDB" w:rsidP="002B5DDB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… </w:t>
      </w:r>
    </w:p>
    <w:p w14:paraId="3493EA25" w14:textId="77777777" w:rsidR="00985E02" w:rsidRPr="002B5DDB" w:rsidRDefault="00985E02" w:rsidP="002B5DDB"/>
    <w:sectPr w:rsidR="00985E02" w:rsidRPr="002B5DDB" w:rsidSect="00D94A50">
      <w:headerReference w:type="default" r:id="rId7"/>
      <w:pgSz w:w="11906" w:h="16838"/>
      <w:pgMar w:top="1417" w:right="1133" w:bottom="1417" w:left="1134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B745EF" w14:textId="77777777" w:rsidR="008F5B55" w:rsidRDefault="008F5B55" w:rsidP="008F5F9F">
      <w:pPr>
        <w:spacing w:after="0" w:line="240" w:lineRule="auto"/>
      </w:pPr>
      <w:r>
        <w:separator/>
      </w:r>
    </w:p>
  </w:endnote>
  <w:endnote w:type="continuationSeparator" w:id="0">
    <w:p w14:paraId="2B53CC89" w14:textId="77777777" w:rsidR="008F5B55" w:rsidRDefault="008F5B55" w:rsidP="008F5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7515CE" w14:textId="77777777" w:rsidR="008F5B55" w:rsidRDefault="008F5B55" w:rsidP="008F5F9F">
      <w:pPr>
        <w:spacing w:after="0" w:line="240" w:lineRule="auto"/>
      </w:pPr>
      <w:r>
        <w:separator/>
      </w:r>
    </w:p>
  </w:footnote>
  <w:footnote w:type="continuationSeparator" w:id="0">
    <w:p w14:paraId="68577B17" w14:textId="77777777" w:rsidR="008F5B55" w:rsidRDefault="008F5B55" w:rsidP="008F5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03"/>
      <w:gridCol w:w="6634"/>
      <w:gridCol w:w="1502"/>
    </w:tblGrid>
    <w:tr w:rsidR="008F5F9F" w14:paraId="6536E641" w14:textId="77777777" w:rsidTr="008F5F9F">
      <w:trPr>
        <w:trHeight w:val="728"/>
      </w:trPr>
      <w:tc>
        <w:tcPr>
          <w:tcW w:w="780" w:type="pct"/>
          <w:vMerge w:val="restart"/>
          <w:vAlign w:val="center"/>
        </w:tcPr>
        <w:p w14:paraId="1E1AD53D" w14:textId="77777777" w:rsidR="008F5F9F" w:rsidRDefault="008F5F9F" w:rsidP="008F5F9F">
          <w:pPr>
            <w:jc w:val="center"/>
          </w:pPr>
          <w:r w:rsidRPr="001A125E">
            <w:rPr>
              <w:noProof/>
            </w:rPr>
            <w:drawing>
              <wp:inline distT="0" distB="0" distL="0" distR="0" wp14:anchorId="1910568E" wp14:editId="22D55683">
                <wp:extent cx="720000" cy="720000"/>
                <wp:effectExtent l="0" t="0" r="4445" b="4445"/>
                <wp:docPr id="774274526" name="Resim 77427452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g3.jp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1" w:type="pct"/>
          <w:vAlign w:val="center"/>
        </w:tcPr>
        <w:p w14:paraId="06734E4B" w14:textId="1738E9C3" w:rsidR="008F5F9F" w:rsidRPr="00A74DA8" w:rsidRDefault="008F5F9F" w:rsidP="008F5F9F">
          <w:pPr>
            <w:jc w:val="center"/>
            <w:rPr>
              <w:sz w:val="22"/>
              <w:szCs w:val="22"/>
            </w:rPr>
          </w:pPr>
          <w:r w:rsidRPr="00A74DA8">
            <w:rPr>
              <w:rFonts w:eastAsia="Arial"/>
              <w:b/>
              <w:sz w:val="22"/>
              <w:szCs w:val="22"/>
            </w:rPr>
            <w:t>T.C.</w:t>
          </w:r>
          <w:r w:rsidRPr="00A74DA8">
            <w:rPr>
              <w:rFonts w:eastAsia="Arial"/>
              <w:b/>
              <w:sz w:val="22"/>
              <w:szCs w:val="22"/>
            </w:rPr>
            <w:br/>
            <w:t xml:space="preserve">PAMUKKALE ÜNİVERSİTESİ </w:t>
          </w:r>
          <w:r w:rsidRPr="00A74DA8">
            <w:rPr>
              <w:rFonts w:eastAsia="Arial"/>
              <w:b/>
              <w:sz w:val="22"/>
              <w:szCs w:val="22"/>
            </w:rPr>
            <w:br/>
          </w:r>
          <w:r w:rsidR="00187C5C" w:rsidRPr="00A74DA8">
            <w:rPr>
              <w:rFonts w:eastAsia="Arial"/>
              <w:b/>
              <w:sz w:val="22"/>
              <w:szCs w:val="22"/>
            </w:rPr>
            <w:t>KALE</w:t>
          </w:r>
          <w:r w:rsidRPr="00A74DA8">
            <w:rPr>
              <w:rFonts w:eastAsia="Arial"/>
              <w:b/>
              <w:sz w:val="22"/>
              <w:szCs w:val="22"/>
            </w:rPr>
            <w:t xml:space="preserve"> MESLEK YÜKSEKOKULU</w:t>
          </w:r>
        </w:p>
      </w:tc>
      <w:tc>
        <w:tcPr>
          <w:tcW w:w="779" w:type="pct"/>
          <w:vMerge w:val="restart"/>
          <w:vAlign w:val="center"/>
        </w:tcPr>
        <w:p w14:paraId="108F5184" w14:textId="77777777" w:rsidR="008F5F9F" w:rsidRDefault="008F5F9F" w:rsidP="008F5F9F">
          <w:pPr>
            <w:jc w:val="center"/>
          </w:pPr>
          <w:r w:rsidRPr="001A125E">
            <w:rPr>
              <w:noProof/>
            </w:rPr>
            <w:drawing>
              <wp:inline distT="0" distB="0" distL="0" distR="0" wp14:anchorId="6D6499A8" wp14:editId="4BA4C45A">
                <wp:extent cx="720000" cy="720000"/>
                <wp:effectExtent l="0" t="0" r="4445" b="4445"/>
                <wp:docPr id="1375966916" name="Resim 13759669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F5F9F" w14:paraId="2E33ECCE" w14:textId="77777777" w:rsidTr="008F5F9F">
      <w:trPr>
        <w:trHeight w:val="341"/>
      </w:trPr>
      <w:tc>
        <w:tcPr>
          <w:tcW w:w="780" w:type="pct"/>
          <w:vMerge/>
          <w:vAlign w:val="center"/>
        </w:tcPr>
        <w:p w14:paraId="062C3963" w14:textId="77777777" w:rsidR="008F5F9F" w:rsidRDefault="008F5F9F" w:rsidP="008F5F9F">
          <w:pPr>
            <w:jc w:val="center"/>
          </w:pPr>
        </w:p>
      </w:tc>
      <w:tc>
        <w:tcPr>
          <w:tcW w:w="3441" w:type="pct"/>
          <w:vAlign w:val="center"/>
        </w:tcPr>
        <w:p w14:paraId="5C4EE054" w14:textId="77777777" w:rsidR="008F5F9F" w:rsidRPr="00A74DA8" w:rsidRDefault="00A74DA8" w:rsidP="008F5F9F">
          <w:pPr>
            <w:jc w:val="center"/>
            <w:rPr>
              <w:rFonts w:eastAsia="Arial"/>
              <w:b/>
              <w:color w:val="000000"/>
              <w:sz w:val="22"/>
              <w:szCs w:val="22"/>
            </w:rPr>
          </w:pPr>
          <w:r w:rsidRPr="00A74DA8">
            <w:rPr>
              <w:rFonts w:eastAsia="Arial"/>
              <w:b/>
              <w:color w:val="000000"/>
              <w:sz w:val="22"/>
              <w:szCs w:val="22"/>
            </w:rPr>
            <w:t>İŞLETMEDE MESLEKİ EĞİTİM</w:t>
          </w:r>
        </w:p>
        <w:p w14:paraId="0D789D58" w14:textId="77777777" w:rsidR="00A74DA8" w:rsidRPr="00A74DA8" w:rsidRDefault="00A74DA8" w:rsidP="008F5F9F">
          <w:pPr>
            <w:jc w:val="center"/>
            <w:rPr>
              <w:b/>
              <w:sz w:val="22"/>
              <w:szCs w:val="22"/>
            </w:rPr>
          </w:pPr>
          <w:r w:rsidRPr="00A74DA8">
            <w:rPr>
              <w:b/>
              <w:sz w:val="22"/>
              <w:szCs w:val="22"/>
            </w:rPr>
            <w:t xml:space="preserve">AKADEMİK BİRİM KOMİSYONU </w:t>
          </w:r>
        </w:p>
        <w:p w14:paraId="69A24269" w14:textId="0CAD98CA" w:rsidR="00A74DA8" w:rsidRPr="00A74DA8" w:rsidRDefault="00A74DA8" w:rsidP="008F5F9F">
          <w:pPr>
            <w:jc w:val="center"/>
            <w:rPr>
              <w:sz w:val="22"/>
              <w:szCs w:val="22"/>
            </w:rPr>
          </w:pPr>
          <w:r w:rsidRPr="00A74DA8">
            <w:rPr>
              <w:b/>
              <w:sz w:val="22"/>
              <w:szCs w:val="22"/>
            </w:rPr>
            <w:t>TOPLANTI TUTANAĞI</w:t>
          </w:r>
        </w:p>
      </w:tc>
      <w:tc>
        <w:tcPr>
          <w:tcW w:w="779" w:type="pct"/>
          <w:vMerge/>
          <w:vAlign w:val="center"/>
        </w:tcPr>
        <w:p w14:paraId="10DA9FDF" w14:textId="77777777" w:rsidR="008F5F9F" w:rsidRDefault="008F5F9F" w:rsidP="008F5F9F">
          <w:pPr>
            <w:jc w:val="center"/>
          </w:pPr>
        </w:p>
      </w:tc>
    </w:tr>
  </w:tbl>
  <w:p w14:paraId="0BAE3F3B" w14:textId="77777777" w:rsidR="008F5F9F" w:rsidRDefault="008F5F9F" w:rsidP="008F5F9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632CB3"/>
    <w:multiLevelType w:val="hybridMultilevel"/>
    <w:tmpl w:val="991652AA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20A27C8"/>
    <w:multiLevelType w:val="hybridMultilevel"/>
    <w:tmpl w:val="991652AA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5161E03"/>
    <w:multiLevelType w:val="hybridMultilevel"/>
    <w:tmpl w:val="F080FAF2"/>
    <w:lvl w:ilvl="0" w:tplc="D3FAD0FE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B45D76"/>
    <w:multiLevelType w:val="hybridMultilevel"/>
    <w:tmpl w:val="03703B8A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2MTA0MTU2NDcAQiUdpeDU4uLM/DyQAqNaAM3yRjcsAAAA"/>
  </w:docVars>
  <w:rsids>
    <w:rsidRoot w:val="003B18B0"/>
    <w:rsid w:val="0018050E"/>
    <w:rsid w:val="00187C5C"/>
    <w:rsid w:val="00253877"/>
    <w:rsid w:val="002B5DDB"/>
    <w:rsid w:val="002F5D10"/>
    <w:rsid w:val="00383645"/>
    <w:rsid w:val="003B18B0"/>
    <w:rsid w:val="003B754E"/>
    <w:rsid w:val="003C14C7"/>
    <w:rsid w:val="004E2156"/>
    <w:rsid w:val="005468AA"/>
    <w:rsid w:val="007F2F15"/>
    <w:rsid w:val="0084118B"/>
    <w:rsid w:val="008672C4"/>
    <w:rsid w:val="008D0A92"/>
    <w:rsid w:val="008F5B55"/>
    <w:rsid w:val="008F5F9F"/>
    <w:rsid w:val="0096340E"/>
    <w:rsid w:val="00985E02"/>
    <w:rsid w:val="009E0ADF"/>
    <w:rsid w:val="00A74DA8"/>
    <w:rsid w:val="00B25DEB"/>
    <w:rsid w:val="00B85EC3"/>
    <w:rsid w:val="00CB2E31"/>
    <w:rsid w:val="00D94A50"/>
    <w:rsid w:val="00DF0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76B841"/>
  <w15:chartTrackingRefBased/>
  <w15:docId w15:val="{D72C13E8-888A-45A4-924D-CBDAAF86F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mptyCellLayoutStyle">
    <w:name w:val="EmptyCellLayoutStyle"/>
    <w:rsid w:val="008F5F9F"/>
    <w:rPr>
      <w:rFonts w:ascii="Times New Roman" w:eastAsia="Times New Roman" w:hAnsi="Times New Roman" w:cs="Times New Roman"/>
      <w:kern w:val="0"/>
      <w:sz w:val="2"/>
      <w:szCs w:val="20"/>
      <w:lang w:eastAsia="tr-TR"/>
      <w14:ligatures w14:val="none"/>
    </w:rPr>
  </w:style>
  <w:style w:type="table" w:styleId="TabloKlavuzu">
    <w:name w:val="Table Grid"/>
    <w:basedOn w:val="NormalTablo"/>
    <w:uiPriority w:val="59"/>
    <w:rsid w:val="008F5F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F5F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paragraph" w:styleId="AltBilgi">
    <w:name w:val="footer"/>
    <w:basedOn w:val="Normal"/>
    <w:link w:val="AltBilgiChar"/>
    <w:uiPriority w:val="99"/>
    <w:unhideWhenUsed/>
    <w:rsid w:val="008F5F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F5F9F"/>
    <w:rPr>
      <w:rFonts w:ascii="Times New Roman" w:eastAsia="Times New Roman" w:hAnsi="Times New Roman" w:cs="Times New Roman"/>
      <w:kern w:val="0"/>
      <w:sz w:val="20"/>
      <w:szCs w:val="20"/>
      <w:lang w:eastAsia="tr-TR"/>
      <w14:ligatures w14:val="none"/>
    </w:rPr>
  </w:style>
  <w:style w:type="paragraph" w:styleId="ListeParagraf">
    <w:name w:val="List Paragraph"/>
    <w:basedOn w:val="Normal"/>
    <w:uiPriority w:val="34"/>
    <w:qFormat/>
    <w:rsid w:val="002B5DDB"/>
    <w:pPr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2B5DDB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B5DDB"/>
    <w:pPr>
      <w:widowControl w:val="0"/>
      <w:autoSpaceDE w:val="0"/>
      <w:autoSpaceDN w:val="0"/>
      <w:spacing w:after="0" w:line="240" w:lineRule="auto"/>
      <w:ind w:left="107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Tataroğlu</dc:creator>
  <cp:keywords/>
  <dc:description/>
  <cp:lastModifiedBy>Pau</cp:lastModifiedBy>
  <cp:revision>2</cp:revision>
  <dcterms:created xsi:type="dcterms:W3CDTF">2023-12-20T11:58:00Z</dcterms:created>
  <dcterms:modified xsi:type="dcterms:W3CDTF">2023-12-20T11:58:00Z</dcterms:modified>
</cp:coreProperties>
</file>